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lt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+year.c+sqrt_inv_n_tilda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3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6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+year.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5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7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+sqrt_inv_n_tild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7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*acari_collembola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7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~perc_annual_d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89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_M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7T12:43:16Z</dcterms:created>
  <dcterms:modified xsi:type="dcterms:W3CDTF">2024-04-17T12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